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Cover</w:t>
      </w:r>
      <w:r>
        <w:t xml:space="preserve"> </w:t>
      </w:r>
      <w:r>
        <w:t xml:space="preserve">Letter</w:t>
      </w:r>
      <w:r>
        <w:t xml:space="preserve"> </w:t>
      </w:r>
      <w:r>
        <w:t xml:space="preserve">-</w:t>
      </w:r>
      <w:r>
        <w:t xml:space="preserve"> </w:t>
      </w:r>
      <w:r>
        <w:t xml:space="preserve">Argentina</w:t>
      </w:r>
      <w:r>
        <w:t xml:space="preserve"> </w:t>
      </w:r>
      <w:r>
        <w:t xml:space="preserve">Buenos</w:t>
      </w:r>
      <w:r>
        <w:t xml:space="preserve"> </w:t>
      </w:r>
      <w:r>
        <w:t xml:space="preserve">Aires</w:t>
      </w:r>
    </w:p>
    <w:bookmarkStart w:id="26" w:name="Xfd6713ef0a1eb5861a16694261af25e797c0efe"/>
    <w:p>
      <w:pPr>
        <w:pStyle w:val="Heading1"/>
      </w:pPr>
      <w:r>
        <w:t xml:space="preserve">Cover Letter for Welder Position in Argentina Buenos Aires</w:t>
      </w:r>
    </w:p>
    <w:p>
      <w:pPr>
        <w:pStyle w:val="FirstParagraph"/>
      </w:pPr>
      <w:r>
        <w:t xml:space="preserve">Dear Hiring Manager,</w:t>
      </w:r>
    </w:p>
    <w:p>
      <w:pPr>
        <w:pStyle w:val="BodyText"/>
      </w:pPr>
      <w:r>
        <w:t xml:space="preserve">I am writing to express my interest in the Welder position at your esteemed organization, located in the vibrant and industrially dynamic city of Buenos Aires, Argentina. As a skilled and dedicated welder with over [X years] of experience in metal fabrication, structural welding, and precision engineering, I am eager to contribute my expertise to your team while immersing myself in the unique opportunities that Buenos Aires offers. This cover letter outlines my qualifications, passion for welding craftsmanship, and alignment with the needs of a growing industry in Argentina’s capital.</w:t>
      </w:r>
    </w:p>
    <w:bookmarkStart w:id="20" w:name="X77e4a7dcc49f0016f599cf021fab79df2b6c73d"/>
    <w:p>
      <w:pPr>
        <w:pStyle w:val="Heading2"/>
      </w:pPr>
      <w:r>
        <w:t xml:space="preserve">Why Welder? A Profession Rooted in Precision and Craftsmanship</w:t>
      </w:r>
    </w:p>
    <w:p>
      <w:pPr>
        <w:pStyle w:val="FirstParagraph"/>
      </w:pPr>
      <w:r>
        <w:t xml:space="preserve">Welding is more than a profession to me—it is an art form that combines technical skill, creativity, and attention to detail. As a certified welder trained in advanced techniques such as MIG (Metal Inert Gas), TIG (Tungsten Inert Gas), and SMAW (Shielded Metal Arc Welding), I have honed my ability to create durable, high-quality joints that meet the strictest industry standards. My experience spans across diverse sectors, including construction, manufacturing, and automotive industries, where I have consistently delivered results that prioritize safety, efficiency, and precision.</w:t>
      </w:r>
    </w:p>
    <w:p>
      <w:pPr>
        <w:pStyle w:val="BodyText"/>
      </w:pPr>
      <w:r>
        <w:t xml:space="preserve">In Buenos Aires, a city known for its bustling infrastructure projects and expanding industrial landscape, the demand for skilled welders is growing. Whether it’s constructing bridges that span the Río de la Plata or fabricating components for Argentina’s manufacturing hubs, I am confident in my ability to contribute to projects that shape the city’s future. My expertise in reading blueprints, using advanced welding equipment, and adhering to ISO and AWS standards ensures that I can seamlessly integrate into any workflow while maintaining the highest quality benchmarks.</w:t>
      </w:r>
    </w:p>
    <w:bookmarkEnd w:id="20"/>
    <w:bookmarkStart w:id="21" w:name="X49756d2f3bd3f5f498968af676f5580d48786b5"/>
    <w:p>
      <w:pPr>
        <w:pStyle w:val="Heading2"/>
      </w:pPr>
      <w:r>
        <w:t xml:space="preserve">Experience and Expertise in Argentina Buenos Aires</w:t>
      </w:r>
    </w:p>
    <w:p>
      <w:pPr>
        <w:pStyle w:val="FirstParagraph"/>
      </w:pPr>
      <w:r>
        <w:t xml:space="preserve">Having worked on projects in both local and international contexts, I understand the importance of adapting to different environments. However, my focus on [specific industry or project type relevant to Buenos Aires, e.g., "structural steelwork for commercial buildings" or "pipeline welding for energy infrastructure"] has given me a unique perspective that aligns with the needs of Argentina’s industrial sector. For instance, during my time in [previous location], I was responsible for [specific task or project], which required meticulous planning and execution—skills that I believe are directly transferable to the challenges faced by companies in Buenos Aires.</w:t>
      </w:r>
    </w:p>
    <w:p>
      <w:pPr>
        <w:pStyle w:val="BodyText"/>
      </w:pPr>
      <w:r>
        <w:t xml:space="preserve">Buenos Aires, with its rich cultural heritage and modern industrial advancements, presents an exciting backdrop for a welder. The city’s commitment to innovation and infrastructure development creates a dynamic environment where skilled professionals like myself can thrive. I am particularly drawn to the opportunity to work on projects that contribute to Argentina’s economic growth while leveraging my technical background in welding.</w:t>
      </w:r>
    </w:p>
    <w:bookmarkEnd w:id="21"/>
    <w:bookmarkStart w:id="22" w:name="Xb83a5e9136260d4b8d1e4b708abd521fc140216"/>
    <w:p>
      <w:pPr>
        <w:pStyle w:val="Heading2"/>
      </w:pPr>
      <w:r>
        <w:t xml:space="preserve">Why Argentina Buenos Aires? A Commitment to Growth and Opportunity</w:t>
      </w:r>
    </w:p>
    <w:p>
      <w:pPr>
        <w:pStyle w:val="FirstParagraph"/>
      </w:pPr>
      <w:r>
        <w:t xml:space="preserve">Argentina, and specifically Buenos Aires, has long been a hub for engineering and manufacturing excellence. The city’s strategic location as a gateway to South America makes it an ideal place for companies seeking to expand their operations. As a welder with a global mindset, I am eager to contribute my skills to this environment while learning from the unique challenges and opportunities it presents.</w:t>
      </w:r>
    </w:p>
    <w:p>
      <w:pPr>
        <w:pStyle w:val="BodyText"/>
      </w:pPr>
      <w:r>
        <w:t xml:space="preserve">My decision to seek employment in Buenos Aires is driven by both professional and personal motivations. Professionally, I am excited about the chance to work alongside experienced engineers and technicians who are pushing the boundaries of what’s possible in welding technology. Personally, I am captivated by the city’s vibrant culture, historical landmarks, and culinary scene. I believe that working in such a diverse and energetic environment will not only enhance my career but also enrich my overall experience as an individual.</w:t>
      </w:r>
    </w:p>
    <w:bookmarkEnd w:id="22"/>
    <w:bookmarkStart w:id="23" w:name="skills-that-set-me-apart"/>
    <w:p>
      <w:pPr>
        <w:pStyle w:val="Heading2"/>
      </w:pPr>
      <w:r>
        <w:t xml:space="preserve">Skills That Set Me Apart</w:t>
      </w:r>
    </w:p>
    <w:p>
      <w:pPr>
        <w:pStyle w:val="FirstParagraph"/>
      </w:pPr>
      <w:r>
        <w:t xml:space="preserve">My proficiency in welding is complemented by a strong set of soft skills that make me an asset to any team. I am a team player who thrives in collaborative settings, and I have a proven ability to communicate effectively with engineers, project managers, and fellow tradespeople. My attention to detail ensures that every weld I complete meets the required specifications, while my problem-solving skills allow me to adapt quickly to unexpected challenges on the job site.</w:t>
      </w:r>
    </w:p>
    <w:p>
      <w:pPr>
        <w:pStyle w:val="BodyText"/>
      </w:pPr>
      <w:r>
        <w:t xml:space="preserve">In addition to technical expertise, I am fluent in [language(s), e.g., "English and Spanish"], which enables me to work seamlessly with international clients and local teams. This linguistic versatility is particularly valuable in a globalized industry like welding, where clear communication can make the difference between success and failure.</w:t>
      </w:r>
    </w:p>
    <w:bookmarkEnd w:id="23"/>
    <w:bookmarkStart w:id="24" w:name="a-commitment-to-safety-and-quality"/>
    <w:p>
      <w:pPr>
        <w:pStyle w:val="Heading2"/>
      </w:pPr>
      <w:r>
        <w:t xml:space="preserve">A Commitment to Safety and Quality</w:t>
      </w:r>
    </w:p>
    <w:p>
      <w:pPr>
        <w:pStyle w:val="FirstParagraph"/>
      </w:pPr>
      <w:r>
        <w:t xml:space="preserve">Safety is non-negotiable in the welding profession, and I take pride in maintaining a workplace that prioritizes both personal and team safety. My training includes OSHA compliance, hazard identification, and proper use of protective equipment—standards that are critical in any industrial setting. In Buenos Aires, where the pace of work can be intense, I am committed to upholding these principles to ensure a secure and productive environment for all.</w:t>
      </w:r>
    </w:p>
    <w:p>
      <w:pPr>
        <w:pStyle w:val="BodyText"/>
      </w:pPr>
      <w:r>
        <w:t xml:space="preserve">Quality is another cornerstone of my approach. I understand that every weld is a testament to my skills and dedication, and I strive to exceed expectations in every project. Whether it’s crafting intricate metalwork for a commercial building or reinforcing structural components for an industrial facility, I approach each task with the same level of care and precision.</w:t>
      </w:r>
    </w:p>
    <w:bookmarkEnd w:id="24"/>
    <w:bookmarkStart w:id="25" w:name="conclusion-a-perfect-match-for-your-team"/>
    <w:p>
      <w:pPr>
        <w:pStyle w:val="Heading2"/>
      </w:pPr>
      <w:r>
        <w:t xml:space="preserve">Conclusion: A Perfect Match for Your Team</w:t>
      </w:r>
    </w:p>
    <w:p>
      <w:pPr>
        <w:pStyle w:val="FirstParagraph"/>
      </w:pPr>
      <w:r>
        <w:t xml:space="preserve">In conclusion, I am confident that my background as a Welder, combined with my passion for craftsmanship and commitment to excellence, makes me an ideal candidate for your organization. I am particularly enthusiastic about the opportunity to contribute to the thriving industries of Argentina Buenos Aires, where innovation and tradition converge. I would welcome the chance to discuss how my skills and experiences align with your company’s goals.</w:t>
      </w:r>
    </w:p>
    <w:p>
      <w:pPr>
        <w:pStyle w:val="BodyText"/>
      </w:pPr>
      <w:r>
        <w:t xml:space="preserve">Thank you for considering my application. I look forward to the possibility of working together and contributing to the continued success of your team in this exciting city.</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Cover Letter - Argentina Buenos Aires</dc:title>
  <dc:creator/>
  <cp:keywords/>
  <dcterms:created xsi:type="dcterms:W3CDTF">2026-07-23T21:18:11Z</dcterms:created>
  <dcterms:modified xsi:type="dcterms:W3CDTF">2026-07-23T21:18:11Z</dcterms:modified>
</cp:coreProperties>
</file>

<file path=docProps/custom.xml><?xml version="1.0" encoding="utf-8"?>
<Properties xmlns="http://schemas.openxmlformats.org/officeDocument/2006/custom-properties" xmlns:vt="http://schemas.openxmlformats.org/officeDocument/2006/docPropsVTypes"/>
</file>